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Spec="center" w:tblpY="2761"/>
        <w:tblW w:w="539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"/>
        <w:gridCol w:w="1369"/>
        <w:gridCol w:w="4416"/>
        <w:gridCol w:w="1136"/>
        <w:gridCol w:w="1136"/>
        <w:gridCol w:w="1136"/>
        <w:gridCol w:w="1147"/>
        <w:gridCol w:w="500"/>
      </w:tblGrid>
      <w:tr w:rsidR="00274DC3" w:rsidRPr="00D73FB8" w14:paraId="71A3E69D" w14:textId="07AE3F93" w:rsidTr="00191D41">
        <w:trPr>
          <w:trHeight w:val="33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B76149" w14:textId="77777777" w:rsidR="00274DC3" w:rsidRPr="00D73FB8" w:rsidRDefault="00274DC3" w:rsidP="00F54C2D">
            <w:pPr>
              <w:pStyle w:val="Intestazione"/>
              <w:rPr>
                <w:rFonts w:ascii="Garamond" w:hAnsi="Garamond"/>
                <w:color w:val="FFFFFF" w:themeColor="background1"/>
              </w:rPr>
            </w:pPr>
          </w:p>
          <w:p w14:paraId="6E1C07C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FFFFFF" w:themeColor="background1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4011F0A8" w14:textId="77777777" w:rsidR="00D73FB8" w:rsidRDefault="00D73FB8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481E0E84" w14:textId="152824A1" w:rsidR="002E35A6" w:rsidRPr="00D73FB8" w:rsidRDefault="002E35A6" w:rsidP="00D73FB8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</w:pP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PIANO NAZIONALE DI RIPRESA E RESILIENZA (PNRR) – MISSIONE 4 “</w:t>
            </w:r>
            <w:r w:rsidRPr="00D73FB8">
              <w:rPr>
                <w:rFonts w:ascii="Garamond" w:hAnsi="Garamond"/>
                <w:b/>
                <w:i/>
                <w:color w:val="FFFFFF" w:themeColor="background1"/>
                <w:sz w:val="18"/>
                <w:szCs w:val="18"/>
              </w:rPr>
              <w:t>Istruzione e Ricerca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COMPONENTE 1 “</w:t>
            </w:r>
            <w:r w:rsidRPr="00D73FB8">
              <w:rPr>
                <w:rFonts w:ascii="Garamond" w:hAnsi="Garamond"/>
                <w:b/>
                <w:i/>
                <w:iCs/>
                <w:color w:val="FFFFFF" w:themeColor="background1"/>
                <w:sz w:val="18"/>
                <w:szCs w:val="18"/>
              </w:rPr>
              <w:t>Potenziamento dell’offerta dei servizi all’istruzione: dagli asili nido all’università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 – RIFORMA 1.7 “</w:t>
            </w:r>
            <w:r w:rsidRPr="00D73FB8">
              <w:rPr>
                <w:rFonts w:ascii="Garamond" w:hAnsi="Garamond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iforma della legislazione sugli alloggi per studenti e investimenti negli alloggi per studenti</w:t>
            </w:r>
            <w:r w:rsidRPr="00D73FB8"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</w:rPr>
              <w:t>”</w:t>
            </w:r>
          </w:p>
          <w:p w14:paraId="5614CD3F" w14:textId="77777777" w:rsidR="00D32F48" w:rsidRPr="00D32F48" w:rsidRDefault="00D32F4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  <w:p w14:paraId="204313DE" w14:textId="0339A8FE" w:rsidR="00274DC3" w:rsidRDefault="00274DC3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CERTIFICAZIONE FINE PROGETTO</w:t>
            </w:r>
          </w:p>
          <w:p w14:paraId="21001223" w14:textId="7C3E75C9" w:rsidR="00D32F48" w:rsidRDefault="00D32F4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  <w:t>E MESSA A DISPOSIZIONE DEI POSTI LETTO</w:t>
            </w:r>
          </w:p>
          <w:p w14:paraId="5A8FBB73" w14:textId="46C3298E" w:rsidR="00D73FB8" w:rsidRPr="00D73FB8" w:rsidRDefault="00D73FB8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40"/>
                <w:szCs w:val="40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17219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23F09D0" w14:textId="4E77F2DB" w:rsidTr="00191D41">
        <w:trPr>
          <w:trHeight w:val="30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30128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E0399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0D47F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F6DC1D9" w14:textId="78A48A77" w:rsidTr="00191D41">
        <w:trPr>
          <w:trHeight w:val="27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6836E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40FC4B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A772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19EF8F41" w14:textId="335A1F8E" w:rsidTr="00191D41">
        <w:trPr>
          <w:trHeight w:val="288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86AF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0BE5D426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0870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6E5CEE8B" w14:textId="7EE9CAFD" w:rsidTr="00191D41">
        <w:trPr>
          <w:trHeight w:val="80"/>
        </w:trPr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77EB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vAlign w:val="center"/>
            <w:hideMark/>
          </w:tcPr>
          <w:p w14:paraId="35A40A1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4F51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274DC3" w:rsidRPr="00D73FB8" w14:paraId="38454BFA" w14:textId="0F57A0A8" w:rsidTr="00191D41">
        <w:trPr>
          <w:trHeight w:val="564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07DCD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0BDE4E71" w14:textId="77777777" w:rsidR="00274DC3" w:rsidRDefault="007A6E7F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ANAGRAFICA PROGETTO</w:t>
            </w:r>
          </w:p>
          <w:p w14:paraId="56AF2134" w14:textId="2011385B" w:rsidR="00E03B74" w:rsidRPr="00D73FB8" w:rsidRDefault="00E03B74" w:rsidP="00F54C2D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PER COMPARTIMENTI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9BB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191D41" w:rsidRPr="00D73FB8" w14:paraId="2B207918" w14:textId="3570DCFE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580925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07B9369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Soggetto Attuatore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FD301A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2593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13AF8218" w14:textId="760A5714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7D26550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D856E7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dice Domanda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2ED066F" w14:textId="302B23CF" w:rsidR="00274DC3" w:rsidRPr="00D73FB8" w:rsidRDefault="001260B2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DM481/</w:t>
            </w:r>
            <w:r>
              <w:rPr>
                <w:rFonts w:ascii="Garamond" w:eastAsia="Times New Roman" w:hAnsi="Garamond" w:cstheme="minorHAnsi"/>
                <w:lang w:eastAsia="it-IT"/>
              </w:rPr>
              <w:t xml:space="preserve">______ - </w:t>
            </w: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 DM481/</w:t>
            </w:r>
            <w:r>
              <w:rPr>
                <w:rFonts w:ascii="Garamond" w:eastAsia="Times New Roman" w:hAnsi="Garamond" w:cstheme="minorHAnsi"/>
                <w:lang w:eastAsia="it-IT"/>
              </w:rPr>
              <w:t>______  -</w:t>
            </w:r>
            <w:r w:rsidRPr="00D73FB8">
              <w:rPr>
                <w:rFonts w:ascii="Garamond" w:eastAsia="Times New Roman" w:hAnsi="Garamond" w:cstheme="minorHAnsi"/>
                <w:lang w:eastAsia="it-IT"/>
              </w:rPr>
              <w:t xml:space="preserve"> DM481/</w:t>
            </w:r>
            <w:r>
              <w:rPr>
                <w:rFonts w:ascii="Garamond" w:eastAsia="Times New Roman" w:hAnsi="Garamond" w:cstheme="minorHAnsi"/>
                <w:lang w:eastAsia="it-IT"/>
              </w:rPr>
              <w:t>______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5A1C936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33D0C5CB" w14:textId="05590B01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4F1E991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  <w:hideMark/>
          </w:tcPr>
          <w:p w14:paraId="63E35D3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UP Iniziativa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247D109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F1DDA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191D41" w:rsidRPr="00D73FB8" w14:paraId="6DB6EAE2" w14:textId="79843F64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B40C9E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F8F4005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gione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597DF3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E5A8A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0322BD2C" w14:textId="25ADB15E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1D5DDA2A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87439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Provincia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439CD61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7888D8ED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084EF1A3" w14:textId="5185BE79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66BFFF79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EB8B187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Comune e CAP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E7F807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6FB81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035017CC" w14:textId="0FF9A0A8" w:rsidTr="00191D41">
        <w:trPr>
          <w:trHeight w:val="567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5798B4F5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863046E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Via e n. civico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9ADB93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08A84BBB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621F3EF5" w14:textId="4C91F4C9" w:rsidTr="00191D41">
        <w:trPr>
          <w:trHeight w:val="188"/>
        </w:trPr>
        <w:tc>
          <w:tcPr>
            <w:tcW w:w="76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2AD9D84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9809178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  <w:t>Recapiti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598222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email</w:t>
            </w:r>
          </w:p>
        </w:tc>
        <w:tc>
          <w:tcPr>
            <w:tcW w:w="227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58E22E8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68DABAF9" w14:textId="497591A4" w:rsidTr="00191D41">
        <w:trPr>
          <w:trHeight w:val="188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3BF16D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4DC2E24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DE2F477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pec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vAlign w:val="bottom"/>
          </w:tcPr>
          <w:p w14:paraId="06C96DD3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2A5A2E62" w14:textId="2EF74444" w:rsidTr="00191D41">
        <w:trPr>
          <w:trHeight w:val="188"/>
        </w:trPr>
        <w:tc>
          <w:tcPr>
            <w:tcW w:w="76" w:type="pct"/>
            <w:vMerge/>
            <w:tcBorders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A43C37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4AF74DF" w14:textId="77777777" w:rsidR="00274DC3" w:rsidRPr="00D73FB8" w:rsidRDefault="00274DC3" w:rsidP="00F54C2D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A23360C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lang w:eastAsia="it-IT"/>
              </w:rPr>
              <w:t>□ Tel</w:t>
            </w:r>
          </w:p>
        </w:tc>
        <w:tc>
          <w:tcPr>
            <w:tcW w:w="227" w:type="pct"/>
            <w:vMerge/>
            <w:tcBorders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13DD5C8E" w14:textId="77777777" w:rsidR="00274DC3" w:rsidRPr="00D73FB8" w:rsidRDefault="00274DC3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7A6E7F" w:rsidRPr="00D73FB8" w14:paraId="48314C3B" w14:textId="07FB64AC" w:rsidTr="00191D41">
        <w:trPr>
          <w:trHeight w:val="906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B23A7E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97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2890ABF" w14:textId="0D1CAF2F" w:rsidR="007A6E7F" w:rsidRPr="00D73FB8" w:rsidRDefault="007A6E7F" w:rsidP="00D73FB8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8"/>
                <w:szCs w:val="28"/>
                <w:lang w:eastAsia="it-IT"/>
              </w:rPr>
              <w:t>CERTIFICAZIONE FINE PROGETTO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E2C88" w14:textId="77777777" w:rsidR="007A6E7F" w:rsidRPr="00D73FB8" w:rsidRDefault="007A6E7F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191D41" w:rsidRPr="00D73FB8" w14:paraId="1DB1C2DB" w14:textId="25F2B814" w:rsidTr="00191D41">
        <w:trPr>
          <w:trHeight w:val="706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7E378D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E25FE28" w14:textId="77777777" w:rsidR="00274DC3" w:rsidRPr="00D73FB8" w:rsidRDefault="00274DC3" w:rsidP="00D73FB8">
            <w:pPr>
              <w:spacing w:before="24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CERTIFICATORE</w:t>
            </w: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2529EE6" w14:textId="3C3B55FD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l/La sottoscritto/a</w:t>
            </w:r>
          </w:p>
          <w:p w14:paraId="63E239DD" w14:textId="764A6794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g./Arch./Geom.</w:t>
            </w:r>
            <w:r w:rsidR="00F20C66" w:rsidRPr="00D73FB8">
              <w:rPr>
                <w:rFonts w:ascii="Garamond" w:eastAsiaTheme="minorEastAsia" w:hAnsi="Garamond"/>
                <w:b/>
                <w:bCs/>
                <w:sz w:val="20"/>
              </w:rPr>
              <w:t>/P</w:t>
            </w:r>
            <w:r w:rsidR="000C483E"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erito 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(Nome e Cognome)____________________________</w:t>
            </w:r>
          </w:p>
          <w:p w14:paraId="78D2B5D0" w14:textId="77777777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codice fiscale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__|__|__|__|__|__|__|__|</w:t>
            </w:r>
          </w:p>
          <w:p w14:paraId="1998992E" w14:textId="77777777" w:rsidR="00F370CB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scritto</w:t>
            </w:r>
            <w:r w:rsidR="00D73FB8">
              <w:rPr>
                <w:rFonts w:ascii="Garamond" w:eastAsiaTheme="minorEastAsia" w:hAnsi="Garamond"/>
                <w:b/>
                <w:bCs/>
                <w:sz w:val="20"/>
              </w:rPr>
              <w:t>/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 xml:space="preserve"> all’Ordine/Collegio___________________della Provincia </w:t>
            </w:r>
          </w:p>
          <w:p w14:paraId="0E064F01" w14:textId="09F8671E" w:rsidR="00F20C66" w:rsidRPr="00D73FB8" w:rsidRDefault="00F20C6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di____________ al n.___________</w:t>
            </w:r>
          </w:p>
          <w:p w14:paraId="6D610E2A" w14:textId="7D15E012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nato  il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__|__|__|__|__|__| a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_____________________________</w:t>
            </w:r>
          </w:p>
          <w:p w14:paraId="7FD71676" w14:textId="5CC17235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prov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</w:r>
          </w:p>
          <w:p w14:paraId="7985B47C" w14:textId="3F187621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residente in____________________prov.</w:t>
            </w: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ab/>
              <w:t>|__|__|stato ____________________</w:t>
            </w:r>
          </w:p>
          <w:p w14:paraId="1969F08F" w14:textId="5397DD4F" w:rsidR="00D22FF6" w:rsidRPr="00D73FB8" w:rsidRDefault="00D22FF6" w:rsidP="00D73FB8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b/>
                <w:bCs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t>indirizzo___________________________________C.A.P.  |__|__|__|__|__|</w:t>
            </w:r>
          </w:p>
          <w:p w14:paraId="02941E86" w14:textId="7E7FED4E" w:rsidR="00C04203" w:rsidRPr="00D73FB8" w:rsidRDefault="00C04203" w:rsidP="00405CE3">
            <w:pPr>
              <w:tabs>
                <w:tab w:val="left" w:pos="0"/>
              </w:tabs>
              <w:spacing w:before="240"/>
              <w:jc w:val="both"/>
              <w:rPr>
                <w:rFonts w:ascii="Garamond" w:eastAsiaTheme="minorEastAsia" w:hAnsi="Garamond"/>
                <w:sz w:val="20"/>
              </w:rPr>
            </w:pPr>
            <w:r w:rsidRPr="00D73FB8">
              <w:rPr>
                <w:rFonts w:ascii="Garamond" w:eastAsiaTheme="minorEastAsia" w:hAnsi="Garamond"/>
                <w:b/>
                <w:bCs/>
                <w:sz w:val="20"/>
              </w:rPr>
              <w:lastRenderedPageBreak/>
              <w:t>in qualità di TECNICO INCARICATO</w:t>
            </w:r>
            <w:r w:rsidR="00F370CB">
              <w:rPr>
                <w:rFonts w:ascii="Garamond" w:eastAsiaTheme="minorEastAsia" w:hAnsi="Garamond"/>
                <w:b/>
                <w:bCs/>
                <w:sz w:val="20"/>
              </w:rPr>
              <w:t xml:space="preserve"> dal </w:t>
            </w:r>
            <w:r w:rsidR="00836D8F">
              <w:rPr>
                <w:rFonts w:ascii="Garamond" w:eastAsiaTheme="minorEastAsia" w:hAnsi="Garamond"/>
                <w:b/>
                <w:bCs/>
                <w:sz w:val="20"/>
              </w:rPr>
              <w:t>Soggetto Attuatore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63B3EE" w14:textId="77777777" w:rsidR="00274DC3" w:rsidRPr="00D73FB8" w:rsidRDefault="00274DC3" w:rsidP="00D73FB8">
            <w:pPr>
              <w:spacing w:before="24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D73FB8" w:rsidRPr="00D73FB8" w14:paraId="26BBADEF" w14:textId="0B799844" w:rsidTr="00191D41">
        <w:trPr>
          <w:trHeight w:val="723"/>
        </w:trPr>
        <w:tc>
          <w:tcPr>
            <w:tcW w:w="7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2DC30A11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5F9834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697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17D1958C" w14:textId="68845710" w:rsidR="00787FCF" w:rsidRDefault="00787FCF" w:rsidP="00553E7A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Ai sensi d</w:t>
            </w:r>
            <w:r w:rsidR="00EF2AAE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 xml:space="preserve">egli artt. 47, 75 e </w:t>
            </w:r>
            <w:r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76 del DPR 445/2000</w:t>
            </w:r>
          </w:p>
          <w:p w14:paraId="68E675DD" w14:textId="33B06941" w:rsidR="00787FCF" w:rsidRPr="00817E9D" w:rsidRDefault="00D73FB8" w:rsidP="00553E7A">
            <w:pPr>
              <w:spacing w:after="0" w:line="36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</w:pPr>
            <w:r w:rsidRPr="00817E9D">
              <w:rPr>
                <w:rFonts w:ascii="Garamond" w:eastAsia="Times New Roman" w:hAnsi="Garamond" w:cs="Times New Roman"/>
                <w:b/>
                <w:bCs/>
                <w:color w:val="FFFFFF" w:themeColor="background1"/>
                <w:sz w:val="32"/>
                <w:szCs w:val="32"/>
                <w:lang w:eastAsia="it-IT"/>
              </w:rPr>
              <w:t>ASSEVERA e CERTIFICA</w:t>
            </w:r>
          </w:p>
          <w:p w14:paraId="769691F1" w14:textId="6B85038F" w:rsidR="00D73FB8" w:rsidRPr="00D73FB8" w:rsidRDefault="00D73FB8" w:rsidP="00553E7A">
            <w:pPr>
              <w:spacing w:after="0" w:line="360" w:lineRule="auto"/>
              <w:jc w:val="center"/>
              <w:rPr>
                <w:rFonts w:ascii="Garamond" w:eastAsiaTheme="minorEastAsia" w:hAnsi="Garamond"/>
                <w:color w:val="FFFFFF" w:themeColor="background1"/>
                <w:sz w:val="20"/>
              </w:rPr>
            </w:pPr>
            <w:r w:rsidRPr="00D73FB8">
              <w:rPr>
                <w:rFonts w:ascii="Garamond" w:eastAsia="Times New Roman" w:hAnsi="Garamond" w:cs="Times New Roman"/>
                <w:b/>
                <w:bCs/>
                <w:color w:val="FFFFFF" w:themeColor="background1"/>
                <w:lang w:eastAsia="it-IT"/>
              </w:rPr>
              <w:t>che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AACD52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0969C0B7" w14:textId="77777777" w:rsidR="00D73FB8" w:rsidRPr="00D73FB8" w:rsidRDefault="00D73FB8" w:rsidP="00F54C2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260B2" w:rsidRPr="00D73FB8" w14:paraId="354131BF" w14:textId="77777777" w:rsidTr="00191D41">
        <w:trPr>
          <w:trHeight w:val="401"/>
        </w:trPr>
        <w:tc>
          <w:tcPr>
            <w:tcW w:w="76" w:type="pc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E5EF6D9" w14:textId="77777777" w:rsidR="001260B2" w:rsidRPr="00D73FB8" w:rsidRDefault="001260B2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C30E44F" w14:textId="77777777" w:rsidR="001260B2" w:rsidRPr="00D73FB8" w:rsidRDefault="001260B2" w:rsidP="009362CD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38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A8A9983" w14:textId="77777777" w:rsidR="001260B2" w:rsidRPr="009D01A8" w:rsidRDefault="001260B2" w:rsidP="009362CD">
            <w:pPr>
              <w:spacing w:after="0" w:line="240" w:lineRule="atLeast"/>
              <w:rPr>
                <w:rFonts w:cstheme="minorHAnsi"/>
                <w:b/>
              </w:rPr>
            </w:pP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387C15" w14:textId="5145A187" w:rsidR="001260B2" w:rsidRPr="009D01A8" w:rsidRDefault="001260B2" w:rsidP="009362CD">
            <w:pPr>
              <w:spacing w:after="0" w:line="240" w:lineRule="atLeast"/>
              <w:rPr>
                <w:rFonts w:cstheme="minorHAnsi"/>
                <w:b/>
              </w:rPr>
            </w:pPr>
            <w:r w:rsidRPr="009362CD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SI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FD0639" w14:textId="47B23B86" w:rsidR="001260B2" w:rsidRPr="009362CD" w:rsidRDefault="001260B2" w:rsidP="009362CD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362CD"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  <w:t>NO</w:t>
            </w:r>
          </w:p>
        </w:tc>
        <w:tc>
          <w:tcPr>
            <w:tcW w:w="227" w:type="pc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DE49552" w14:textId="77777777" w:rsidR="001260B2" w:rsidRDefault="001260B2" w:rsidP="009362CD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260B2" w:rsidRPr="00D73FB8" w14:paraId="6B7415D0" w14:textId="0803E15A" w:rsidTr="00191D41">
        <w:trPr>
          <w:trHeight w:val="422"/>
        </w:trPr>
        <w:tc>
          <w:tcPr>
            <w:tcW w:w="76" w:type="pct"/>
            <w:vMerge w:val="restart"/>
            <w:tcBorders>
              <w:top w:val="nil"/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7B853AF0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4132F755" w14:textId="59E3F2A6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  <w:r w:rsidRPr="00D73FB8"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  <w:t>RISPONDENZA AL PROGETTO APPROVATO</w:t>
            </w:r>
          </w:p>
        </w:tc>
        <w:tc>
          <w:tcPr>
            <w:tcW w:w="3038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BC14C01" w14:textId="76A5111F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</w:t>
            </w:r>
            <w:r w:rsidRPr="00D73FB8">
              <w:rPr>
                <w:rFonts w:ascii="Garamond" w:eastAsia="Times New Roman" w:hAnsi="Garamond" w:cs="Times New Roman"/>
                <w:color w:val="000000"/>
                <w:lang w:eastAsia="it-IT"/>
              </w:rPr>
              <w:t>lavori sono stati ultimati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78C272" w14:textId="5F0707D7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>
              <w:rPr>
                <w:rFonts w:cstheme="minorHAnsi"/>
                <w:b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b/>
              </w:rPr>
              <w:instrText xml:space="preserve"> FORMCHECKBOX </w:instrText>
            </w:r>
            <w:r>
              <w:rPr>
                <w:rFonts w:cstheme="minorHAnsi"/>
                <w:b/>
              </w:rPr>
            </w:r>
            <w:r>
              <w:rPr>
                <w:rFonts w:cstheme="minorHAnsi"/>
                <w:b/>
              </w:rPr>
              <w:fldChar w:fldCharType="separate"/>
            </w:r>
            <w:r>
              <w:rPr>
                <w:rFonts w:cstheme="minorHAnsi"/>
                <w:b/>
              </w:rPr>
              <w:fldChar w:fldCharType="end"/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475251" w14:textId="6DF9B283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227" w:type="pct"/>
            <w:vMerge w:val="restart"/>
            <w:tcBorders>
              <w:top w:val="nil"/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30C186DD" w14:textId="77777777" w:rsidR="001260B2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70102450" w14:textId="77777777" w:rsidR="001260B2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  <w:p w14:paraId="5A2DD07B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260B2" w:rsidRPr="00D73FB8" w14:paraId="3BA34C37" w14:textId="77777777" w:rsidTr="00191D41">
        <w:trPr>
          <w:trHeight w:val="428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27CDD25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3C957C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3038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4067779" w14:textId="59814D93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sono stati installati tutti gli arredi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EECFFE" w14:textId="2BC4BAC4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3F5CA4" w14:textId="1646E936" w:rsidR="001260B2" w:rsidRPr="009362CD" w:rsidRDefault="001260B2" w:rsidP="001260B2">
            <w:pPr>
              <w:spacing w:after="0" w:line="240" w:lineRule="atLeast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  <w:r w:rsidRPr="009D01A8">
              <w:rPr>
                <w:rFonts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01A8">
              <w:rPr>
                <w:rFonts w:cstheme="minorHAnsi"/>
                <w:b/>
              </w:rPr>
              <w:instrText xml:space="preserve"> FORMCHECKBOX </w:instrText>
            </w:r>
            <w:r w:rsidRPr="009D01A8">
              <w:rPr>
                <w:rFonts w:cstheme="minorHAnsi"/>
                <w:b/>
              </w:rPr>
            </w:r>
            <w:r w:rsidRPr="009D01A8">
              <w:rPr>
                <w:rFonts w:cstheme="minorHAnsi"/>
                <w:b/>
              </w:rPr>
              <w:fldChar w:fldCharType="separate"/>
            </w:r>
            <w:r w:rsidRPr="009D01A8">
              <w:rPr>
                <w:rFonts w:cstheme="minorHAnsi"/>
                <w:b/>
              </w:rPr>
              <w:fldChar w:fldCharType="end"/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4FD1B897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10195B2A" w14:textId="77777777" w:rsidTr="00191D41">
        <w:trPr>
          <w:trHeight w:val="431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B5DC897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7E53534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B583DCC" w14:textId="77777777" w:rsidR="00191D41" w:rsidRPr="00D73FB8" w:rsidRDefault="00191D41" w:rsidP="00191D41">
            <w:pPr>
              <w:spacing w:after="0" w:line="240" w:lineRule="atLeast"/>
              <w:rPr>
                <w:rFonts w:ascii="Garamond" w:hAnsi="Garamond"/>
              </w:rPr>
            </w:pPr>
            <w:r w:rsidRPr="00D73FB8">
              <w:rPr>
                <w:rFonts w:ascii="Garamond" w:hAnsi="Garamond"/>
              </w:rPr>
              <w:t xml:space="preserve"> 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A415A9" w14:textId="77777777" w:rsidR="00191D41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7FDFBA13" w14:textId="77777777" w:rsidR="00191D41" w:rsidRPr="009E739D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6F09E4E0" w14:textId="44F26842" w:rsidR="00191D41" w:rsidRPr="00D73FB8" w:rsidRDefault="00191D41" w:rsidP="008C21C3">
            <w:pPr>
              <w:spacing w:after="0" w:line="240" w:lineRule="atLeast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</w:rPr>
              <w:t>*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968179" w14:textId="77777777" w:rsidR="00191D41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02F1BC1A" w14:textId="77777777" w:rsidR="00191D41" w:rsidRPr="009E739D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699E6354" w14:textId="77777777" w:rsidR="00191D41" w:rsidRPr="00D73FB8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C9ED51" w14:textId="77777777" w:rsidR="00191D41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Id 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_______</w:t>
            </w:r>
          </w:p>
          <w:p w14:paraId="73A1F4EC" w14:textId="77777777" w:rsidR="00191D41" w:rsidRPr="009E739D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9E739D">
              <w:rPr>
                <w:rFonts w:ascii="Garamond" w:hAnsi="Garamond"/>
                <w:b/>
                <w:bCs/>
                <w:sz w:val="18"/>
                <w:szCs w:val="18"/>
              </w:rPr>
              <w:t xml:space="preserve">n. PL </w:t>
            </w:r>
          </w:p>
          <w:p w14:paraId="7C557464" w14:textId="77777777" w:rsidR="00191D41" w:rsidRPr="00D73FB8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3DF0EE" w14:textId="77777777" w:rsidR="00191D41" w:rsidRPr="009E739D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>
              <w:rPr>
                <w:rFonts w:ascii="Garamond" w:hAnsi="Garamond"/>
                <w:b/>
                <w:bCs/>
                <w:sz w:val="18"/>
                <w:szCs w:val="18"/>
              </w:rPr>
              <w:t>n. PL Totali</w:t>
            </w:r>
          </w:p>
          <w:p w14:paraId="6F36D864" w14:textId="1F6E8C52" w:rsidR="00191D41" w:rsidRPr="00D73FB8" w:rsidRDefault="00191D41" w:rsidP="00191D41">
            <w:pPr>
              <w:spacing w:after="0" w:line="240" w:lineRule="atLeast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6185FA1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49F4D25C" w14:textId="77777777" w:rsidTr="00191D41">
        <w:trPr>
          <w:trHeight w:val="410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4EE1E04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7E025F5C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4AA605B7" w14:textId="09C3170C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 xml:space="preserve">il numero totale dei posti letto messi a disposizione è pari a 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488019" w14:textId="46925D21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6713D4" w14:textId="780BA742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707034" w14:textId="721C7ADF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13971" w14:textId="49A2AC6E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7BD588FA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06AA591D" w14:textId="77777777" w:rsidTr="00191D41">
        <w:trPr>
          <w:trHeight w:val="429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36F0DB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6C2EECD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3C514EA" w14:textId="16A51244" w:rsidR="00191D41" w:rsidRPr="001260B2" w:rsidRDefault="00191D41" w:rsidP="00191D41">
            <w:pPr>
              <w:spacing w:after="0" w:line="240" w:lineRule="atLeast"/>
              <w:jc w:val="righ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>di cui:</w:t>
            </w:r>
          </w:p>
          <w:p w14:paraId="2ABC42CF" w14:textId="3AD11FFE" w:rsidR="00191D41" w:rsidRPr="001260B2" w:rsidRDefault="00191D41" w:rsidP="00191D41">
            <w:pPr>
              <w:spacing w:after="0" w:line="240" w:lineRule="atLeast"/>
              <w:jc w:val="righ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>in camera singola TMR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E997E2" w14:textId="0DBBF06C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74B050" w14:textId="7E032225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9CC69A" w14:textId="5941D2A6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50283B" w14:textId="4D3B0D6F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1243FA5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3E274D36" w14:textId="77777777" w:rsidTr="00191D41">
        <w:trPr>
          <w:trHeight w:val="376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0295B8A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DA9AB33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33FB6DEF" w14:textId="06AD94A0" w:rsidR="00191D41" w:rsidRPr="001260B2" w:rsidRDefault="00191D41" w:rsidP="00191D41">
            <w:pPr>
              <w:spacing w:after="0" w:line="240" w:lineRule="atLeast"/>
              <w:jc w:val="righ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>in camera doppia TMR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784D9A" w14:textId="45F0695E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45D0FB" w14:textId="3307118B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6F0453" w14:textId="3138C588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19BD36" w14:textId="69FEC98C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37C99DB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42A02C70" w14:textId="77777777" w:rsidTr="00191D41">
        <w:trPr>
          <w:trHeight w:val="424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04C9E49E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50542643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E629604" w14:textId="4A14B780" w:rsidR="00191D41" w:rsidRPr="001260B2" w:rsidRDefault="00191D41" w:rsidP="00191D41">
            <w:pPr>
              <w:spacing w:after="0" w:line="240" w:lineRule="atLeast"/>
              <w:jc w:val="righ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>in camera singola DSU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2275D3" w14:textId="47C78946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0F0328" w14:textId="4CEA299B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F8F7C4" w14:textId="4E4AFDB8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4CC044" w14:textId="2DF45097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678C811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72B9FAB8" w14:textId="77777777" w:rsidTr="00191D41">
        <w:trPr>
          <w:trHeight w:val="417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5D58C9F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3C8071A0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200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1F66AF1E" w14:textId="7E0232ED" w:rsidR="00191D41" w:rsidRPr="001260B2" w:rsidRDefault="00191D41" w:rsidP="00191D41">
            <w:pPr>
              <w:spacing w:after="0" w:line="240" w:lineRule="atLeast"/>
              <w:jc w:val="right"/>
              <w:rPr>
                <w:rFonts w:ascii="Garamond" w:hAnsi="Garamond"/>
                <w:sz w:val="18"/>
                <w:szCs w:val="18"/>
              </w:rPr>
            </w:pPr>
            <w:r w:rsidRPr="001260B2">
              <w:rPr>
                <w:rFonts w:ascii="Garamond" w:hAnsi="Garamond"/>
                <w:sz w:val="18"/>
                <w:szCs w:val="18"/>
              </w:rPr>
              <w:t>in camera doppia DSU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E3437D" w14:textId="5BCAE5B6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A0E249" w14:textId="11DB523C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15D61F" w14:textId="25EE767B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52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93D401" w14:textId="48440661" w:rsidR="00191D41" w:rsidRPr="001260B2" w:rsidRDefault="00191D41" w:rsidP="00191D41">
            <w:pPr>
              <w:spacing w:after="0" w:line="240" w:lineRule="atLeast"/>
              <w:rPr>
                <w:rFonts w:ascii="Garamond" w:hAnsi="Garamond"/>
                <w:sz w:val="18"/>
                <w:szCs w:val="18"/>
              </w:rPr>
            </w:pPr>
            <w:r w:rsidRPr="009E739D">
              <w:rPr>
                <w:rFonts w:ascii="Garamond" w:eastAsiaTheme="minorEastAsia" w:hAnsi="Garamond"/>
                <w:b/>
                <w:bCs/>
                <w:sz w:val="18"/>
                <w:szCs w:val="18"/>
              </w:rPr>
              <w:t>|__|__|__|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038EBC7" w14:textId="77777777" w:rsidR="00191D41" w:rsidRPr="00D73FB8" w:rsidRDefault="00191D41" w:rsidP="00191D41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09EF7E83" w14:textId="77777777" w:rsidTr="00191D41">
        <w:trPr>
          <w:trHeight w:val="565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37CB0C29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39E59B0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CE371C7" w14:textId="705F21D4" w:rsidR="001260B2" w:rsidRPr="00D73FB8" w:rsidRDefault="001260B2" w:rsidP="001260B2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</w:t>
            </w:r>
            <w:r w:rsidRPr="00D73FB8">
              <w:rPr>
                <w:rFonts w:ascii="Garamond" w:hAnsi="Garamond"/>
              </w:rPr>
              <w:t>l numero dei posti letto per portatori di disabilità è pari a N.|__|__|(&gt; 5% del totale) con accessibilità ai servizi comuni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6C90CC03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7577F540" w14:textId="77777777" w:rsidTr="00191D41">
        <w:trPr>
          <w:trHeight w:val="700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5A7DCE99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276BB194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988471E" w14:textId="60EF5EE2" w:rsidR="001260B2" w:rsidRPr="00D73FB8" w:rsidRDefault="001260B2" w:rsidP="001260B2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a realizzazione dell’housing</w:t>
            </w:r>
            <w:r w:rsidRPr="00D73FB8">
              <w:rPr>
                <w:rFonts w:ascii="Garamond" w:hAnsi="Garamond"/>
              </w:rPr>
              <w:t xml:space="preserve"> è conforme a quanto previsto in progetto ammesso a finanziamento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1D2743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6DB55CF6" w14:textId="77777777" w:rsidTr="00191D41">
        <w:trPr>
          <w:trHeight w:val="555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16089622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62744FD2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23271158" w14:textId="6513E565" w:rsidR="001260B2" w:rsidRPr="00D73FB8" w:rsidRDefault="001260B2" w:rsidP="001260B2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</w:t>
            </w:r>
            <w:r w:rsidRPr="00D73FB8">
              <w:rPr>
                <w:rFonts w:ascii="Garamond" w:hAnsi="Garamond"/>
              </w:rPr>
              <w:t>ono stati realizzati tutti gli impianti e i servizi offerti nella proposta progettuale che hanno contribuito alla determinazione delle premialità e della tariffa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2CD11F95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6E8032C7" w14:textId="77777777" w:rsidTr="00191D41">
        <w:trPr>
          <w:trHeight w:val="472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61BC2E4B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B48E6DD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6CD6A2E" w14:textId="160E18A4" w:rsidR="001260B2" w:rsidRPr="00D73FB8" w:rsidRDefault="001260B2" w:rsidP="001260B2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</w:t>
            </w:r>
            <w:r w:rsidRPr="00D73FB8">
              <w:rPr>
                <w:rFonts w:ascii="Garamond" w:hAnsi="Garamond"/>
              </w:rPr>
              <w:t>a rispondenza di quanto realizzato ai principi e obiettivi del DNSH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16F1B8A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191D41" w:rsidRPr="00D73FB8" w14:paraId="2AA569EB" w14:textId="77777777" w:rsidTr="00191D41">
        <w:trPr>
          <w:trHeight w:val="51"/>
        </w:trPr>
        <w:tc>
          <w:tcPr>
            <w:tcW w:w="76" w:type="pct"/>
            <w:vMerge/>
            <w:tcBorders>
              <w:left w:val="nil"/>
              <w:right w:val="single" w:sz="2" w:space="0" w:color="auto"/>
            </w:tcBorders>
            <w:shd w:val="clear" w:color="000000" w:fill="FFFFFF"/>
            <w:vAlign w:val="bottom"/>
          </w:tcPr>
          <w:p w14:paraId="4728FE98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622" w:type="pct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2E74B5" w:themeFill="accent5" w:themeFillShade="BF"/>
            <w:vAlign w:val="center"/>
          </w:tcPr>
          <w:p w14:paraId="0ABBE244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FFFFFF" w:themeColor="background1"/>
                <w:sz w:val="20"/>
                <w:szCs w:val="20"/>
                <w:lang w:eastAsia="it-IT"/>
              </w:rPr>
            </w:pPr>
          </w:p>
        </w:tc>
        <w:tc>
          <w:tcPr>
            <w:tcW w:w="4075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4E40465" w14:textId="24988378" w:rsidR="001260B2" w:rsidRPr="00D73FB8" w:rsidRDefault="001260B2" w:rsidP="001260B2">
            <w:pPr>
              <w:spacing w:after="0" w:line="240" w:lineRule="atLeas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</w:t>
            </w:r>
            <w:r w:rsidRPr="00D73FB8">
              <w:rPr>
                <w:rFonts w:ascii="Garamond" w:hAnsi="Garamond"/>
              </w:rPr>
              <w:t>on sono state realizzate nuove caldaie a gas in conformità a quanto dichiarato nella proposta progettuale</w:t>
            </w:r>
          </w:p>
        </w:tc>
        <w:tc>
          <w:tcPr>
            <w:tcW w:w="227" w:type="pct"/>
            <w:vMerge/>
            <w:tcBorders>
              <w:left w:val="single" w:sz="2" w:space="0" w:color="auto"/>
              <w:right w:val="nil"/>
            </w:tcBorders>
            <w:shd w:val="clear" w:color="000000" w:fill="FFFFFF"/>
            <w:noWrap/>
            <w:vAlign w:val="bottom"/>
          </w:tcPr>
          <w:p w14:paraId="1A8991A7" w14:textId="77777777" w:rsidR="001260B2" w:rsidRPr="00D73FB8" w:rsidRDefault="001260B2" w:rsidP="001260B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2B6E705B" w14:textId="77777777" w:rsidR="00191D41" w:rsidRDefault="00191D41" w:rsidP="00191D41">
      <w:pPr>
        <w:jc w:val="both"/>
        <w:rPr>
          <w:rFonts w:ascii="Garamond" w:hAnsi="Garamond"/>
        </w:rPr>
      </w:pPr>
      <w:r>
        <w:rPr>
          <w:rFonts w:ascii="Garamond" w:hAnsi="Garamond"/>
        </w:rPr>
        <w:t>*  Compilare una colonna per ogni compartimento previsto nell’intervento, oltre all’ultima colonna relativa al numero dei posti letto totali.</w:t>
      </w:r>
    </w:p>
    <w:tbl>
      <w:tblPr>
        <w:tblW w:w="5000" w:type="pct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96"/>
      </w:tblGrid>
      <w:tr w:rsidR="00B63D54" w:rsidRPr="00694852" w14:paraId="29852CB9" w14:textId="77777777" w:rsidTr="00191D41">
        <w:trPr>
          <w:trHeight w:val="58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4FB951" w14:textId="77777777" w:rsidR="00B63D54" w:rsidRPr="00694852" w:rsidRDefault="00B63D54" w:rsidP="004C2308">
            <w:pPr>
              <w:ind w:right="164"/>
              <w:rPr>
                <w:rFonts w:ascii="Garamond" w:hAnsi="Garamond"/>
              </w:rPr>
            </w:pPr>
            <w:r w:rsidRPr="00694852">
              <w:rPr>
                <w:rFonts w:ascii="Garamond" w:hAnsi="Garamond"/>
                <w:b/>
                <w:bCs/>
              </w:rPr>
              <w:t>Data e luogo:</w:t>
            </w:r>
            <w:r w:rsidRPr="00694852">
              <w:rPr>
                <w:rFonts w:ascii="Garamond" w:hAnsi="Garamond"/>
              </w:rPr>
              <w:t xml:space="preserve">              </w:t>
            </w:r>
            <w:r>
              <w:rPr>
                <w:rFonts w:ascii="Garamond" w:hAnsi="Garamond"/>
              </w:rPr>
              <w:t xml:space="preserve">                                     </w:t>
            </w:r>
            <w:r w:rsidRPr="00694852">
              <w:rPr>
                <w:rFonts w:ascii="Garamond" w:hAnsi="Garamond"/>
              </w:rPr>
              <w:t>___/___/____</w:t>
            </w:r>
            <w:r>
              <w:rPr>
                <w:rFonts w:ascii="Garamond" w:hAnsi="Garamond"/>
              </w:rPr>
              <w:t xml:space="preserve"> , _________________________</w:t>
            </w:r>
          </w:p>
        </w:tc>
      </w:tr>
      <w:tr w:rsidR="00B63D54" w:rsidRPr="00694852" w14:paraId="5F0927FF" w14:textId="77777777" w:rsidTr="00191D41">
        <w:trPr>
          <w:trHeight w:val="244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14:paraId="467210F5" w14:textId="77777777" w:rsidR="00817E9D" w:rsidRDefault="00817E9D" w:rsidP="004C2308">
            <w:pPr>
              <w:rPr>
                <w:rFonts w:ascii="Garamond" w:hAnsi="Garamond"/>
                <w:b/>
                <w:bCs/>
              </w:rPr>
            </w:pPr>
          </w:p>
          <w:p w14:paraId="751175F1" w14:textId="083DD070" w:rsidR="00B63D54" w:rsidRDefault="00B63D54" w:rsidP="004C2308">
            <w:pPr>
              <w:rPr>
                <w:rFonts w:ascii="Garamond" w:hAnsi="Garamond"/>
                <w:b/>
              </w:rPr>
            </w:pPr>
            <w:r w:rsidRPr="00694852">
              <w:rPr>
                <w:rFonts w:ascii="Garamond" w:hAnsi="Garamond"/>
                <w:b/>
                <w:bCs/>
              </w:rPr>
              <w:t xml:space="preserve">Il </w:t>
            </w:r>
            <w:r>
              <w:rPr>
                <w:rFonts w:ascii="Garamond" w:hAnsi="Garamond"/>
                <w:b/>
                <w:bCs/>
              </w:rPr>
              <w:t>tecnico incaricato</w:t>
            </w:r>
            <w:r w:rsidRPr="00694852">
              <w:rPr>
                <w:rFonts w:ascii="Garamond" w:hAnsi="Garamond"/>
                <w:b/>
              </w:rPr>
              <w:t xml:space="preserve">                      </w:t>
            </w:r>
            <w:r>
              <w:rPr>
                <w:rFonts w:ascii="Garamond" w:hAnsi="Garamond"/>
                <w:b/>
              </w:rPr>
              <w:t xml:space="preserve">                                         Timbro e </w:t>
            </w:r>
            <w:r w:rsidRPr="00694852">
              <w:rPr>
                <w:rFonts w:ascii="Garamond" w:hAnsi="Garamond"/>
                <w:b/>
              </w:rPr>
              <w:t xml:space="preserve">Firma </w:t>
            </w:r>
          </w:p>
          <w:p w14:paraId="39E69C5B" w14:textId="77777777" w:rsidR="00B63D54" w:rsidRPr="00694852" w:rsidRDefault="00B63D54" w:rsidP="004C2308">
            <w:pPr>
              <w:rPr>
                <w:rFonts w:ascii="Garamond" w:hAnsi="Garamond"/>
              </w:rPr>
            </w:pPr>
          </w:p>
        </w:tc>
      </w:tr>
    </w:tbl>
    <w:p w14:paraId="39282DE4" w14:textId="77777777" w:rsidR="002972C5" w:rsidRDefault="002972C5" w:rsidP="00D73FB8">
      <w:pPr>
        <w:rPr>
          <w:rFonts w:ascii="Garamond" w:hAnsi="Garamond"/>
        </w:rPr>
      </w:pPr>
    </w:p>
    <w:p w14:paraId="12BA9106" w14:textId="77777777" w:rsidR="00AF093D" w:rsidRDefault="00AF093D" w:rsidP="00D73FB8">
      <w:pPr>
        <w:rPr>
          <w:rFonts w:ascii="Garamond" w:hAnsi="Garamond"/>
        </w:rPr>
      </w:pPr>
    </w:p>
    <w:sectPr w:rsidR="00AF093D" w:rsidSect="001260B2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" w:right="566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11B03C" w14:textId="77777777" w:rsidR="00564D8B" w:rsidRDefault="00564D8B" w:rsidP="00482081">
      <w:pPr>
        <w:spacing w:after="0" w:line="240" w:lineRule="auto"/>
      </w:pPr>
      <w:r>
        <w:separator/>
      </w:r>
    </w:p>
  </w:endnote>
  <w:endnote w:type="continuationSeparator" w:id="0">
    <w:p w14:paraId="4A188D1A" w14:textId="77777777" w:rsidR="00564D8B" w:rsidRDefault="00564D8B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71144" w14:textId="14CEED00" w:rsidR="00372C5F" w:rsidRDefault="00372C5F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6166C3B5" wp14:editId="17DD4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828331471" name="Casella di testo 5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9BE242" w14:textId="3643E621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66C3B5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6" type="#_x0000_t202" alt="Uso interno " style="position:absolute;margin-left:0;margin-top:0;width:71.15pt;height:27.4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" filled="f" stroked="f">
              <v:textbox style="mso-fit-shape-to-text:t" inset="20pt,0,0,15pt">
                <w:txbxContent>
                  <w:p w14:paraId="4B9BE242" w14:textId="3643E621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15BE5" w14:textId="4FD2990D" w:rsidR="00191035" w:rsidRDefault="00191035">
    <w:pPr>
      <w:pStyle w:val="Pidipagina"/>
    </w:pPr>
    <w:r>
      <w:rPr>
        <w:noProof/>
      </w:rPr>
      <w:drawing>
        <wp:anchor distT="0" distB="0" distL="114300" distR="114300" simplePos="0" relativeHeight="251675648" behindDoc="0" locked="0" layoutInCell="1" allowOverlap="1" wp14:anchorId="5D465532" wp14:editId="21E8671E">
          <wp:simplePos x="0" y="0"/>
          <wp:positionH relativeFrom="margin">
            <wp:align>center</wp:align>
          </wp:positionH>
          <wp:positionV relativeFrom="bottomMargin">
            <wp:posOffset>-443230</wp:posOffset>
          </wp:positionV>
          <wp:extent cx="8134447" cy="1579245"/>
          <wp:effectExtent l="0" t="0" r="0" b="1905"/>
          <wp:wrapNone/>
          <wp:docPr id="2038317535" name="Immagine 2038317535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2D26A" w14:textId="52D600FA" w:rsidR="00372C5F" w:rsidRDefault="0075210D">
    <w:pPr>
      <w:pStyle w:val="Pidipagina"/>
    </w:pPr>
    <w:r>
      <w:rPr>
        <w:noProof/>
      </w:rPr>
      <w:drawing>
        <wp:anchor distT="0" distB="0" distL="114300" distR="114300" simplePos="0" relativeHeight="251673600" behindDoc="0" locked="0" layoutInCell="1" allowOverlap="1" wp14:anchorId="76F04C76" wp14:editId="22181009">
          <wp:simplePos x="0" y="0"/>
          <wp:positionH relativeFrom="margin">
            <wp:posOffset>-972274</wp:posOffset>
          </wp:positionH>
          <wp:positionV relativeFrom="bottomMargin">
            <wp:posOffset>-450102</wp:posOffset>
          </wp:positionV>
          <wp:extent cx="8134447" cy="1579245"/>
          <wp:effectExtent l="0" t="0" r="0" b="1905"/>
          <wp:wrapNone/>
          <wp:docPr id="2086833393" name="Immagine 2086833393" descr="Immagine che contiene testo, schermata, Carattere, Blu elettric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magine 31" descr="Immagine che contiene testo, schermata, Carattere, Blu elettrico&#10;&#10;Il contenuto generato dall'IA potrebbe non essere corretto.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5356"/>
                  <a:stretch/>
                </pic:blipFill>
                <pic:spPr bwMode="auto">
                  <a:xfrm>
                    <a:off x="0" y="0"/>
                    <a:ext cx="8134447" cy="1579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C5F"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788E9FF" wp14:editId="12A6A87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903605" cy="347980"/>
              <wp:effectExtent l="0" t="0" r="10795" b="0"/>
              <wp:wrapNone/>
              <wp:docPr id="1341024310" name="Casella di testo 4" descr="Uso interno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360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CEEBE1" w14:textId="473BE5A3" w:rsidR="00372C5F" w:rsidRPr="00372C5F" w:rsidRDefault="00372C5F" w:rsidP="00372C5F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C5F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20"/>
                              <w:szCs w:val="20"/>
                            </w:rPr>
                            <w:t xml:space="preserve">Uso interno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88E9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alt="Uso interno " style="position:absolute;margin-left:0;margin-top:0;width:71.15pt;height:27.4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" filled="f" stroked="f">
              <v:textbox style="mso-fit-shape-to-text:t" inset="20pt,0,0,15pt">
                <w:txbxContent>
                  <w:p w14:paraId="32CEEBE1" w14:textId="473BE5A3" w:rsidR="00372C5F" w:rsidRPr="00372C5F" w:rsidRDefault="00372C5F" w:rsidP="00372C5F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C5F">
                      <w:rPr>
                        <w:rFonts w:ascii="Arial" w:eastAsia="Arial" w:hAnsi="Arial" w:cs="Arial"/>
                        <w:noProof/>
                        <w:color w:val="000000"/>
                        <w:sz w:val="20"/>
                        <w:szCs w:val="20"/>
                      </w:rPr>
                      <w:t xml:space="preserve">Uso interno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0240EF" w14:textId="77777777" w:rsidR="00564D8B" w:rsidRDefault="00564D8B" w:rsidP="00482081">
      <w:pPr>
        <w:spacing w:after="0" w:line="240" w:lineRule="auto"/>
      </w:pPr>
      <w:r>
        <w:separator/>
      </w:r>
    </w:p>
  </w:footnote>
  <w:footnote w:type="continuationSeparator" w:id="0">
    <w:p w14:paraId="097F56B0" w14:textId="77777777" w:rsidR="00564D8B" w:rsidRDefault="00564D8B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820DEC" w14:textId="4FD22C3A" w:rsidR="00EA1ACC" w:rsidRDefault="00D73FB8">
    <w:pPr>
      <w:pStyle w:val="Intestazione"/>
    </w:pPr>
    <w:r>
      <w:rPr>
        <w:noProof/>
      </w:rPr>
      <w:drawing>
        <wp:inline distT="0" distB="0" distL="0" distR="0" wp14:anchorId="4CF7996B" wp14:editId="51C56A5F">
          <wp:extent cx="1154289" cy="1219200"/>
          <wp:effectExtent l="0" t="0" r="8255" b="0"/>
          <wp:docPr id="882388307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0DD0EC22">
          <wp:simplePos x="0" y="0"/>
          <wp:positionH relativeFrom="column">
            <wp:posOffset>7372351</wp:posOffset>
          </wp:positionH>
          <wp:positionV relativeFrom="paragraph">
            <wp:posOffset>-312420</wp:posOffset>
          </wp:positionV>
          <wp:extent cx="579120" cy="427355"/>
          <wp:effectExtent l="0" t="0" r="0" b="0"/>
          <wp:wrapNone/>
          <wp:docPr id="1006946067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98" r="77933"/>
                  <a:stretch/>
                </pic:blipFill>
                <pic:spPr bwMode="auto">
                  <a:xfrm>
                    <a:off x="0" y="0"/>
                    <a:ext cx="57912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98192472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2A2C86" w14:textId="08D03910" w:rsidR="0075210D" w:rsidRDefault="0075210D">
    <w:pPr>
      <w:pStyle w:val="Intestazione"/>
    </w:pPr>
    <w:r>
      <w:rPr>
        <w:noProof/>
      </w:rPr>
      <w:drawing>
        <wp:inline distT="0" distB="0" distL="0" distR="0" wp14:anchorId="3729C0F4" wp14:editId="338DFE9B">
          <wp:extent cx="1154289" cy="1219200"/>
          <wp:effectExtent l="0" t="0" r="8255" b="0"/>
          <wp:docPr id="1256050246" name="Immagine 4" descr="Immagine che contiene testo, Carattere, schermata, design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5707383" name="Immagine 4" descr="Immagine che contiene testo, Carattere, schermata, design&#10;&#10;Il contenuto generato dall'IA potrebbe non essere corrett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410" cy="12309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75D8"/>
    <w:multiLevelType w:val="hybridMultilevel"/>
    <w:tmpl w:val="5F501B0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3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4663A0"/>
    <w:multiLevelType w:val="hybridMultilevel"/>
    <w:tmpl w:val="A0241C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6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3E74AB"/>
    <w:multiLevelType w:val="hybridMultilevel"/>
    <w:tmpl w:val="D3A6203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D0E6428">
      <w:start w:val="14"/>
      <w:numFmt w:val="bullet"/>
      <w:lvlText w:val=""/>
      <w:lvlJc w:val="left"/>
      <w:pPr>
        <w:ind w:left="1785" w:hanging="705"/>
      </w:pPr>
      <w:rPr>
        <w:rFonts w:ascii="Symbol" w:eastAsia="Times New Roman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4704">
    <w:abstractNumId w:val="5"/>
  </w:num>
  <w:num w:numId="2" w16cid:durableId="1747222252">
    <w:abstractNumId w:val="9"/>
  </w:num>
  <w:num w:numId="3" w16cid:durableId="1351761970">
    <w:abstractNumId w:val="7"/>
  </w:num>
  <w:num w:numId="4" w16cid:durableId="1992055200">
    <w:abstractNumId w:val="4"/>
  </w:num>
  <w:num w:numId="5" w16cid:durableId="1222642969">
    <w:abstractNumId w:val="16"/>
  </w:num>
  <w:num w:numId="6" w16cid:durableId="129590069">
    <w:abstractNumId w:val="15"/>
  </w:num>
  <w:num w:numId="7" w16cid:durableId="977878359">
    <w:abstractNumId w:val="6"/>
  </w:num>
  <w:num w:numId="8" w16cid:durableId="918946846">
    <w:abstractNumId w:val="13"/>
  </w:num>
  <w:num w:numId="9" w16cid:durableId="1507984860">
    <w:abstractNumId w:val="3"/>
  </w:num>
  <w:num w:numId="10" w16cid:durableId="1945990068">
    <w:abstractNumId w:val="18"/>
  </w:num>
  <w:num w:numId="11" w16cid:durableId="738288705">
    <w:abstractNumId w:val="21"/>
  </w:num>
  <w:num w:numId="12" w16cid:durableId="1858738745">
    <w:abstractNumId w:val="20"/>
  </w:num>
  <w:num w:numId="13" w16cid:durableId="1020819525">
    <w:abstractNumId w:val="12"/>
  </w:num>
  <w:num w:numId="14" w16cid:durableId="1003245691">
    <w:abstractNumId w:val="10"/>
  </w:num>
  <w:num w:numId="15" w16cid:durableId="411512256">
    <w:abstractNumId w:val="2"/>
  </w:num>
  <w:num w:numId="16" w16cid:durableId="1848714731">
    <w:abstractNumId w:val="17"/>
  </w:num>
  <w:num w:numId="17" w16cid:durableId="1940331202">
    <w:abstractNumId w:val="1"/>
  </w:num>
  <w:num w:numId="18" w16cid:durableId="526255376">
    <w:abstractNumId w:val="8"/>
  </w:num>
  <w:num w:numId="19" w16cid:durableId="1610813752">
    <w:abstractNumId w:val="19"/>
  </w:num>
  <w:num w:numId="20" w16cid:durableId="431512000">
    <w:abstractNumId w:val="11"/>
  </w:num>
  <w:num w:numId="21" w16cid:durableId="237138837">
    <w:abstractNumId w:val="22"/>
  </w:num>
  <w:num w:numId="22" w16cid:durableId="836774431">
    <w:abstractNumId w:val="0"/>
  </w:num>
  <w:num w:numId="23" w16cid:durableId="3394285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16199"/>
    <w:rsid w:val="00023801"/>
    <w:rsid w:val="0002593F"/>
    <w:rsid w:val="000265F3"/>
    <w:rsid w:val="00030E66"/>
    <w:rsid w:val="00033A62"/>
    <w:rsid w:val="000403E9"/>
    <w:rsid w:val="000432CF"/>
    <w:rsid w:val="000477E1"/>
    <w:rsid w:val="000514D0"/>
    <w:rsid w:val="00056A7D"/>
    <w:rsid w:val="000604DF"/>
    <w:rsid w:val="0006363B"/>
    <w:rsid w:val="000669CE"/>
    <w:rsid w:val="000709E4"/>
    <w:rsid w:val="00075EC1"/>
    <w:rsid w:val="00081024"/>
    <w:rsid w:val="00081110"/>
    <w:rsid w:val="000824A1"/>
    <w:rsid w:val="000857F3"/>
    <w:rsid w:val="000868E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17DC"/>
    <w:rsid w:val="000C483E"/>
    <w:rsid w:val="000C6E6B"/>
    <w:rsid w:val="000D04D3"/>
    <w:rsid w:val="000D26E9"/>
    <w:rsid w:val="000D4C01"/>
    <w:rsid w:val="000F0161"/>
    <w:rsid w:val="000F2303"/>
    <w:rsid w:val="000F4376"/>
    <w:rsid w:val="0010012A"/>
    <w:rsid w:val="00106A75"/>
    <w:rsid w:val="00112139"/>
    <w:rsid w:val="0011240A"/>
    <w:rsid w:val="0011527D"/>
    <w:rsid w:val="00117DB4"/>
    <w:rsid w:val="00120FEC"/>
    <w:rsid w:val="00123645"/>
    <w:rsid w:val="001260B2"/>
    <w:rsid w:val="00127AC0"/>
    <w:rsid w:val="001326B8"/>
    <w:rsid w:val="00133417"/>
    <w:rsid w:val="00144CA7"/>
    <w:rsid w:val="00144D9C"/>
    <w:rsid w:val="001468DF"/>
    <w:rsid w:val="00150966"/>
    <w:rsid w:val="001516E9"/>
    <w:rsid w:val="00151D97"/>
    <w:rsid w:val="001612A4"/>
    <w:rsid w:val="00161D4D"/>
    <w:rsid w:val="00162DC5"/>
    <w:rsid w:val="001776F0"/>
    <w:rsid w:val="00177D79"/>
    <w:rsid w:val="00180D25"/>
    <w:rsid w:val="0018401B"/>
    <w:rsid w:val="00184D16"/>
    <w:rsid w:val="00184EE4"/>
    <w:rsid w:val="0018516F"/>
    <w:rsid w:val="00185CDC"/>
    <w:rsid w:val="0018658C"/>
    <w:rsid w:val="00191035"/>
    <w:rsid w:val="00191D41"/>
    <w:rsid w:val="0019304C"/>
    <w:rsid w:val="001963A8"/>
    <w:rsid w:val="00196A75"/>
    <w:rsid w:val="001978F4"/>
    <w:rsid w:val="001979E6"/>
    <w:rsid w:val="001A0B6C"/>
    <w:rsid w:val="001B0A82"/>
    <w:rsid w:val="001B1268"/>
    <w:rsid w:val="001B3A6E"/>
    <w:rsid w:val="001B4B79"/>
    <w:rsid w:val="001B594A"/>
    <w:rsid w:val="001B5AD0"/>
    <w:rsid w:val="001B76F6"/>
    <w:rsid w:val="001C0387"/>
    <w:rsid w:val="001C6EB8"/>
    <w:rsid w:val="001C73A4"/>
    <w:rsid w:val="001D0219"/>
    <w:rsid w:val="001D3BC3"/>
    <w:rsid w:val="001D3E8C"/>
    <w:rsid w:val="001D5C05"/>
    <w:rsid w:val="001D5CE8"/>
    <w:rsid w:val="001E074C"/>
    <w:rsid w:val="001E188E"/>
    <w:rsid w:val="001E1C2F"/>
    <w:rsid w:val="001E5FFF"/>
    <w:rsid w:val="001F511B"/>
    <w:rsid w:val="002035E3"/>
    <w:rsid w:val="00205800"/>
    <w:rsid w:val="00211F74"/>
    <w:rsid w:val="00214B78"/>
    <w:rsid w:val="00217490"/>
    <w:rsid w:val="00217CEF"/>
    <w:rsid w:val="00217E84"/>
    <w:rsid w:val="002203C4"/>
    <w:rsid w:val="00221C98"/>
    <w:rsid w:val="00222CA8"/>
    <w:rsid w:val="00223D47"/>
    <w:rsid w:val="00224A46"/>
    <w:rsid w:val="00234419"/>
    <w:rsid w:val="002419E8"/>
    <w:rsid w:val="002447FC"/>
    <w:rsid w:val="00253A85"/>
    <w:rsid w:val="00253E6A"/>
    <w:rsid w:val="00260C69"/>
    <w:rsid w:val="00261237"/>
    <w:rsid w:val="00272DE3"/>
    <w:rsid w:val="00274DC3"/>
    <w:rsid w:val="002759A7"/>
    <w:rsid w:val="002852B5"/>
    <w:rsid w:val="0029030A"/>
    <w:rsid w:val="0029693C"/>
    <w:rsid w:val="002972C5"/>
    <w:rsid w:val="002A0052"/>
    <w:rsid w:val="002A6624"/>
    <w:rsid w:val="002A683F"/>
    <w:rsid w:val="002B0B6A"/>
    <w:rsid w:val="002B14EE"/>
    <w:rsid w:val="002B5087"/>
    <w:rsid w:val="002B70E2"/>
    <w:rsid w:val="002C2B51"/>
    <w:rsid w:val="002C6F5A"/>
    <w:rsid w:val="002D3812"/>
    <w:rsid w:val="002D7299"/>
    <w:rsid w:val="002E2580"/>
    <w:rsid w:val="002E35A6"/>
    <w:rsid w:val="002E3ED8"/>
    <w:rsid w:val="002F0686"/>
    <w:rsid w:val="002F1050"/>
    <w:rsid w:val="002F24AE"/>
    <w:rsid w:val="002F51CD"/>
    <w:rsid w:val="002F6AB9"/>
    <w:rsid w:val="00307B98"/>
    <w:rsid w:val="00310A14"/>
    <w:rsid w:val="003151F6"/>
    <w:rsid w:val="0031562F"/>
    <w:rsid w:val="00323442"/>
    <w:rsid w:val="00325389"/>
    <w:rsid w:val="00333F65"/>
    <w:rsid w:val="00336949"/>
    <w:rsid w:val="00340630"/>
    <w:rsid w:val="00343AAF"/>
    <w:rsid w:val="00350AB6"/>
    <w:rsid w:val="00352253"/>
    <w:rsid w:val="003543C1"/>
    <w:rsid w:val="00354791"/>
    <w:rsid w:val="00356E0E"/>
    <w:rsid w:val="003577B8"/>
    <w:rsid w:val="00360020"/>
    <w:rsid w:val="00361355"/>
    <w:rsid w:val="00372C5F"/>
    <w:rsid w:val="00373883"/>
    <w:rsid w:val="00373AB0"/>
    <w:rsid w:val="00387A45"/>
    <w:rsid w:val="003A0741"/>
    <w:rsid w:val="003A3F9E"/>
    <w:rsid w:val="003A69FB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014F"/>
    <w:rsid w:val="003F1C5E"/>
    <w:rsid w:val="003F5DD3"/>
    <w:rsid w:val="00403FB9"/>
    <w:rsid w:val="00405CE3"/>
    <w:rsid w:val="004103CC"/>
    <w:rsid w:val="00410586"/>
    <w:rsid w:val="004110E3"/>
    <w:rsid w:val="00413B88"/>
    <w:rsid w:val="004177F7"/>
    <w:rsid w:val="00424ADE"/>
    <w:rsid w:val="00424E4A"/>
    <w:rsid w:val="004307F1"/>
    <w:rsid w:val="004311C7"/>
    <w:rsid w:val="00431939"/>
    <w:rsid w:val="00431FE7"/>
    <w:rsid w:val="0043445D"/>
    <w:rsid w:val="00434CD7"/>
    <w:rsid w:val="00435A1B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010C"/>
    <w:rsid w:val="00475EDE"/>
    <w:rsid w:val="0047743E"/>
    <w:rsid w:val="0048023F"/>
    <w:rsid w:val="00482081"/>
    <w:rsid w:val="00483065"/>
    <w:rsid w:val="00484F70"/>
    <w:rsid w:val="0048558B"/>
    <w:rsid w:val="004938E6"/>
    <w:rsid w:val="0049482C"/>
    <w:rsid w:val="004976C7"/>
    <w:rsid w:val="00497E12"/>
    <w:rsid w:val="004A4044"/>
    <w:rsid w:val="004A443A"/>
    <w:rsid w:val="004A4693"/>
    <w:rsid w:val="004A4D55"/>
    <w:rsid w:val="004A6C71"/>
    <w:rsid w:val="004A6F4C"/>
    <w:rsid w:val="004A73ED"/>
    <w:rsid w:val="004B48E5"/>
    <w:rsid w:val="004B591D"/>
    <w:rsid w:val="004B5CE7"/>
    <w:rsid w:val="004C155C"/>
    <w:rsid w:val="004C2308"/>
    <w:rsid w:val="004C2DE2"/>
    <w:rsid w:val="004D15C0"/>
    <w:rsid w:val="004D1659"/>
    <w:rsid w:val="004D1B65"/>
    <w:rsid w:val="004D4548"/>
    <w:rsid w:val="004E0C8F"/>
    <w:rsid w:val="004E67A0"/>
    <w:rsid w:val="004F0EE4"/>
    <w:rsid w:val="004F4567"/>
    <w:rsid w:val="004F46F5"/>
    <w:rsid w:val="004F7627"/>
    <w:rsid w:val="00503166"/>
    <w:rsid w:val="00507668"/>
    <w:rsid w:val="00514254"/>
    <w:rsid w:val="00514640"/>
    <w:rsid w:val="005146D8"/>
    <w:rsid w:val="0051494C"/>
    <w:rsid w:val="005162E6"/>
    <w:rsid w:val="005231B5"/>
    <w:rsid w:val="00525CE7"/>
    <w:rsid w:val="00527C1A"/>
    <w:rsid w:val="00527F1E"/>
    <w:rsid w:val="00533F90"/>
    <w:rsid w:val="00553E7A"/>
    <w:rsid w:val="00560CD3"/>
    <w:rsid w:val="005621C8"/>
    <w:rsid w:val="00563C1A"/>
    <w:rsid w:val="00564D8B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13EA"/>
    <w:rsid w:val="0059362E"/>
    <w:rsid w:val="005A2F5B"/>
    <w:rsid w:val="005A7FAE"/>
    <w:rsid w:val="005B017A"/>
    <w:rsid w:val="005C1D85"/>
    <w:rsid w:val="005C3A4E"/>
    <w:rsid w:val="005C700D"/>
    <w:rsid w:val="005D19B8"/>
    <w:rsid w:val="005D558B"/>
    <w:rsid w:val="005D6A68"/>
    <w:rsid w:val="005D7357"/>
    <w:rsid w:val="005E2DF5"/>
    <w:rsid w:val="005E47E6"/>
    <w:rsid w:val="005F381A"/>
    <w:rsid w:val="005F3AA5"/>
    <w:rsid w:val="005F3CC4"/>
    <w:rsid w:val="005F633C"/>
    <w:rsid w:val="005F74F1"/>
    <w:rsid w:val="00601FC9"/>
    <w:rsid w:val="006032A8"/>
    <w:rsid w:val="0060517D"/>
    <w:rsid w:val="00614768"/>
    <w:rsid w:val="00614C89"/>
    <w:rsid w:val="0062250C"/>
    <w:rsid w:val="00624F2D"/>
    <w:rsid w:val="00630504"/>
    <w:rsid w:val="00631861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3BAA"/>
    <w:rsid w:val="00654A34"/>
    <w:rsid w:val="00656691"/>
    <w:rsid w:val="00656A1D"/>
    <w:rsid w:val="00662157"/>
    <w:rsid w:val="00662F4E"/>
    <w:rsid w:val="00670A96"/>
    <w:rsid w:val="00671B08"/>
    <w:rsid w:val="00672F3C"/>
    <w:rsid w:val="006741AB"/>
    <w:rsid w:val="00680D06"/>
    <w:rsid w:val="00693FAA"/>
    <w:rsid w:val="00694852"/>
    <w:rsid w:val="006979D5"/>
    <w:rsid w:val="006A67C8"/>
    <w:rsid w:val="006B4144"/>
    <w:rsid w:val="006B500C"/>
    <w:rsid w:val="006B6527"/>
    <w:rsid w:val="006B77AB"/>
    <w:rsid w:val="006B7B2B"/>
    <w:rsid w:val="006C2344"/>
    <w:rsid w:val="006C3BE7"/>
    <w:rsid w:val="006D2967"/>
    <w:rsid w:val="006E04C8"/>
    <w:rsid w:val="006E1831"/>
    <w:rsid w:val="006E6FBD"/>
    <w:rsid w:val="006F4625"/>
    <w:rsid w:val="007001D4"/>
    <w:rsid w:val="00705B90"/>
    <w:rsid w:val="00707431"/>
    <w:rsid w:val="00711C48"/>
    <w:rsid w:val="007149CD"/>
    <w:rsid w:val="00715A3D"/>
    <w:rsid w:val="00720962"/>
    <w:rsid w:val="00726538"/>
    <w:rsid w:val="00726D0B"/>
    <w:rsid w:val="0072727F"/>
    <w:rsid w:val="00732D08"/>
    <w:rsid w:val="007345AB"/>
    <w:rsid w:val="00743F8B"/>
    <w:rsid w:val="0074487B"/>
    <w:rsid w:val="007463FF"/>
    <w:rsid w:val="00747EE6"/>
    <w:rsid w:val="0075210D"/>
    <w:rsid w:val="00754C03"/>
    <w:rsid w:val="00755F18"/>
    <w:rsid w:val="007561DB"/>
    <w:rsid w:val="00757428"/>
    <w:rsid w:val="00760C41"/>
    <w:rsid w:val="00764554"/>
    <w:rsid w:val="00766D03"/>
    <w:rsid w:val="0076754A"/>
    <w:rsid w:val="0077007A"/>
    <w:rsid w:val="0077326A"/>
    <w:rsid w:val="007854FB"/>
    <w:rsid w:val="00787627"/>
    <w:rsid w:val="00787FCF"/>
    <w:rsid w:val="00792F8E"/>
    <w:rsid w:val="0079789C"/>
    <w:rsid w:val="007A092E"/>
    <w:rsid w:val="007A6E7F"/>
    <w:rsid w:val="007B4706"/>
    <w:rsid w:val="007B6BB7"/>
    <w:rsid w:val="007B79B5"/>
    <w:rsid w:val="007C1701"/>
    <w:rsid w:val="007C4BDC"/>
    <w:rsid w:val="007C69FF"/>
    <w:rsid w:val="007D0B16"/>
    <w:rsid w:val="007D372F"/>
    <w:rsid w:val="007D5FB8"/>
    <w:rsid w:val="007E053E"/>
    <w:rsid w:val="007E12EF"/>
    <w:rsid w:val="007E332B"/>
    <w:rsid w:val="007F28CD"/>
    <w:rsid w:val="007F2FE7"/>
    <w:rsid w:val="007F64E0"/>
    <w:rsid w:val="0080640C"/>
    <w:rsid w:val="00810CAE"/>
    <w:rsid w:val="00817E9D"/>
    <w:rsid w:val="00820392"/>
    <w:rsid w:val="00823254"/>
    <w:rsid w:val="00832ACF"/>
    <w:rsid w:val="00834591"/>
    <w:rsid w:val="00836D8F"/>
    <w:rsid w:val="00840432"/>
    <w:rsid w:val="00842E19"/>
    <w:rsid w:val="00842E1B"/>
    <w:rsid w:val="0084313B"/>
    <w:rsid w:val="00843557"/>
    <w:rsid w:val="008466BF"/>
    <w:rsid w:val="00847F58"/>
    <w:rsid w:val="00850A8A"/>
    <w:rsid w:val="00851666"/>
    <w:rsid w:val="008543C4"/>
    <w:rsid w:val="00855154"/>
    <w:rsid w:val="00861320"/>
    <w:rsid w:val="00862265"/>
    <w:rsid w:val="0086489C"/>
    <w:rsid w:val="00871ADA"/>
    <w:rsid w:val="008726A9"/>
    <w:rsid w:val="008729DF"/>
    <w:rsid w:val="00872C41"/>
    <w:rsid w:val="00873C57"/>
    <w:rsid w:val="00874CC5"/>
    <w:rsid w:val="00876EEC"/>
    <w:rsid w:val="00881D12"/>
    <w:rsid w:val="00882FE7"/>
    <w:rsid w:val="00884C49"/>
    <w:rsid w:val="0088547F"/>
    <w:rsid w:val="00886CC2"/>
    <w:rsid w:val="00891562"/>
    <w:rsid w:val="00892789"/>
    <w:rsid w:val="00892DA9"/>
    <w:rsid w:val="00893010"/>
    <w:rsid w:val="008B0544"/>
    <w:rsid w:val="008B0689"/>
    <w:rsid w:val="008B1065"/>
    <w:rsid w:val="008B1C7F"/>
    <w:rsid w:val="008B215B"/>
    <w:rsid w:val="008B3375"/>
    <w:rsid w:val="008B3AAD"/>
    <w:rsid w:val="008B5EBE"/>
    <w:rsid w:val="008B7ACD"/>
    <w:rsid w:val="008C0996"/>
    <w:rsid w:val="008C21C3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1C2"/>
    <w:rsid w:val="008F0964"/>
    <w:rsid w:val="008F104D"/>
    <w:rsid w:val="00903155"/>
    <w:rsid w:val="00905B72"/>
    <w:rsid w:val="00905EB9"/>
    <w:rsid w:val="009062FD"/>
    <w:rsid w:val="00914669"/>
    <w:rsid w:val="009147E1"/>
    <w:rsid w:val="009155E8"/>
    <w:rsid w:val="00915F53"/>
    <w:rsid w:val="00917747"/>
    <w:rsid w:val="00922512"/>
    <w:rsid w:val="0092675A"/>
    <w:rsid w:val="00926D55"/>
    <w:rsid w:val="00931239"/>
    <w:rsid w:val="009362CD"/>
    <w:rsid w:val="00940D2F"/>
    <w:rsid w:val="00942AF4"/>
    <w:rsid w:val="0094785C"/>
    <w:rsid w:val="00952FD7"/>
    <w:rsid w:val="0095625A"/>
    <w:rsid w:val="009573D1"/>
    <w:rsid w:val="00960485"/>
    <w:rsid w:val="009666EC"/>
    <w:rsid w:val="00974F8C"/>
    <w:rsid w:val="00975514"/>
    <w:rsid w:val="00980C94"/>
    <w:rsid w:val="0098277A"/>
    <w:rsid w:val="00985DD6"/>
    <w:rsid w:val="00987F8A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2276"/>
    <w:rsid w:val="009D3CC7"/>
    <w:rsid w:val="009D6222"/>
    <w:rsid w:val="009D6C6A"/>
    <w:rsid w:val="009D7836"/>
    <w:rsid w:val="009E0777"/>
    <w:rsid w:val="009E1E6B"/>
    <w:rsid w:val="009E4732"/>
    <w:rsid w:val="009E4BC2"/>
    <w:rsid w:val="009E541F"/>
    <w:rsid w:val="009F0228"/>
    <w:rsid w:val="009F1A4A"/>
    <w:rsid w:val="009F7D53"/>
    <w:rsid w:val="00A02221"/>
    <w:rsid w:val="00A024A0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15A"/>
    <w:rsid w:val="00A71EA1"/>
    <w:rsid w:val="00A7648E"/>
    <w:rsid w:val="00A83758"/>
    <w:rsid w:val="00A849B6"/>
    <w:rsid w:val="00A859CD"/>
    <w:rsid w:val="00A86453"/>
    <w:rsid w:val="00A94A56"/>
    <w:rsid w:val="00AA01BB"/>
    <w:rsid w:val="00AA09F0"/>
    <w:rsid w:val="00AA1259"/>
    <w:rsid w:val="00AA40D2"/>
    <w:rsid w:val="00AA5ECE"/>
    <w:rsid w:val="00AA7819"/>
    <w:rsid w:val="00AC22A2"/>
    <w:rsid w:val="00AC64C2"/>
    <w:rsid w:val="00AC65DB"/>
    <w:rsid w:val="00AD5C71"/>
    <w:rsid w:val="00AE2471"/>
    <w:rsid w:val="00AE3081"/>
    <w:rsid w:val="00AE4841"/>
    <w:rsid w:val="00AE55F4"/>
    <w:rsid w:val="00AF093D"/>
    <w:rsid w:val="00B00483"/>
    <w:rsid w:val="00B07F55"/>
    <w:rsid w:val="00B12512"/>
    <w:rsid w:val="00B143ED"/>
    <w:rsid w:val="00B14BEB"/>
    <w:rsid w:val="00B14E3E"/>
    <w:rsid w:val="00B17ED3"/>
    <w:rsid w:val="00B21096"/>
    <w:rsid w:val="00B25BB1"/>
    <w:rsid w:val="00B25C22"/>
    <w:rsid w:val="00B26FE5"/>
    <w:rsid w:val="00B3023D"/>
    <w:rsid w:val="00B32BDA"/>
    <w:rsid w:val="00B352BF"/>
    <w:rsid w:val="00B3572F"/>
    <w:rsid w:val="00B36EC2"/>
    <w:rsid w:val="00B40E50"/>
    <w:rsid w:val="00B41DD4"/>
    <w:rsid w:val="00B427A9"/>
    <w:rsid w:val="00B4280A"/>
    <w:rsid w:val="00B42DF5"/>
    <w:rsid w:val="00B430B7"/>
    <w:rsid w:val="00B477EE"/>
    <w:rsid w:val="00B50BFD"/>
    <w:rsid w:val="00B52E6E"/>
    <w:rsid w:val="00B60E6F"/>
    <w:rsid w:val="00B61081"/>
    <w:rsid w:val="00B613DF"/>
    <w:rsid w:val="00B623C5"/>
    <w:rsid w:val="00B624BE"/>
    <w:rsid w:val="00B63D54"/>
    <w:rsid w:val="00B66322"/>
    <w:rsid w:val="00B737F3"/>
    <w:rsid w:val="00B809C8"/>
    <w:rsid w:val="00B80BB5"/>
    <w:rsid w:val="00B818E2"/>
    <w:rsid w:val="00B91A52"/>
    <w:rsid w:val="00B93642"/>
    <w:rsid w:val="00B93648"/>
    <w:rsid w:val="00B95AA2"/>
    <w:rsid w:val="00B96EB1"/>
    <w:rsid w:val="00B970A7"/>
    <w:rsid w:val="00BA0C2A"/>
    <w:rsid w:val="00BA3DFE"/>
    <w:rsid w:val="00BA4BC3"/>
    <w:rsid w:val="00BA7011"/>
    <w:rsid w:val="00BA7858"/>
    <w:rsid w:val="00BA78CF"/>
    <w:rsid w:val="00BB08CE"/>
    <w:rsid w:val="00BB15B5"/>
    <w:rsid w:val="00BB1A4F"/>
    <w:rsid w:val="00BB2CFE"/>
    <w:rsid w:val="00BB3607"/>
    <w:rsid w:val="00BB54E6"/>
    <w:rsid w:val="00BB6971"/>
    <w:rsid w:val="00BB73A6"/>
    <w:rsid w:val="00BC3712"/>
    <w:rsid w:val="00BC3E0E"/>
    <w:rsid w:val="00BC6722"/>
    <w:rsid w:val="00BC7E74"/>
    <w:rsid w:val="00BE2432"/>
    <w:rsid w:val="00BE2587"/>
    <w:rsid w:val="00BE2E72"/>
    <w:rsid w:val="00BE681D"/>
    <w:rsid w:val="00BE700D"/>
    <w:rsid w:val="00BE7CC1"/>
    <w:rsid w:val="00C00FD0"/>
    <w:rsid w:val="00C01968"/>
    <w:rsid w:val="00C04203"/>
    <w:rsid w:val="00C04D1F"/>
    <w:rsid w:val="00C05E4A"/>
    <w:rsid w:val="00C0733B"/>
    <w:rsid w:val="00C20F7A"/>
    <w:rsid w:val="00C2176F"/>
    <w:rsid w:val="00C2307C"/>
    <w:rsid w:val="00C24E21"/>
    <w:rsid w:val="00C256B8"/>
    <w:rsid w:val="00C27558"/>
    <w:rsid w:val="00C3113A"/>
    <w:rsid w:val="00C37245"/>
    <w:rsid w:val="00C429DE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207"/>
    <w:rsid w:val="00C82B5F"/>
    <w:rsid w:val="00C916CF"/>
    <w:rsid w:val="00C93AD4"/>
    <w:rsid w:val="00C93F2D"/>
    <w:rsid w:val="00C9712E"/>
    <w:rsid w:val="00CA12CB"/>
    <w:rsid w:val="00CB2979"/>
    <w:rsid w:val="00CB64B8"/>
    <w:rsid w:val="00CB716E"/>
    <w:rsid w:val="00CC06E6"/>
    <w:rsid w:val="00CC3B78"/>
    <w:rsid w:val="00CC3EE9"/>
    <w:rsid w:val="00CD3D98"/>
    <w:rsid w:val="00CD48FB"/>
    <w:rsid w:val="00CD551C"/>
    <w:rsid w:val="00CE1942"/>
    <w:rsid w:val="00CE40DB"/>
    <w:rsid w:val="00CE7375"/>
    <w:rsid w:val="00CF356F"/>
    <w:rsid w:val="00D00A9D"/>
    <w:rsid w:val="00D03916"/>
    <w:rsid w:val="00D062AA"/>
    <w:rsid w:val="00D1092C"/>
    <w:rsid w:val="00D12890"/>
    <w:rsid w:val="00D200F7"/>
    <w:rsid w:val="00D228CB"/>
    <w:rsid w:val="00D22FF6"/>
    <w:rsid w:val="00D27BB1"/>
    <w:rsid w:val="00D27E51"/>
    <w:rsid w:val="00D27F24"/>
    <w:rsid w:val="00D304F2"/>
    <w:rsid w:val="00D31254"/>
    <w:rsid w:val="00D31D6C"/>
    <w:rsid w:val="00D32466"/>
    <w:rsid w:val="00D32C89"/>
    <w:rsid w:val="00D32F48"/>
    <w:rsid w:val="00D33C58"/>
    <w:rsid w:val="00D41B35"/>
    <w:rsid w:val="00D42FA4"/>
    <w:rsid w:val="00D43F67"/>
    <w:rsid w:val="00D45500"/>
    <w:rsid w:val="00D50B8C"/>
    <w:rsid w:val="00D54B62"/>
    <w:rsid w:val="00D6358D"/>
    <w:rsid w:val="00D6740E"/>
    <w:rsid w:val="00D71F61"/>
    <w:rsid w:val="00D73FB8"/>
    <w:rsid w:val="00D77838"/>
    <w:rsid w:val="00D82CEA"/>
    <w:rsid w:val="00D8649A"/>
    <w:rsid w:val="00D91789"/>
    <w:rsid w:val="00D918D8"/>
    <w:rsid w:val="00DA0686"/>
    <w:rsid w:val="00DA1261"/>
    <w:rsid w:val="00DB1CE6"/>
    <w:rsid w:val="00DB2739"/>
    <w:rsid w:val="00DB3900"/>
    <w:rsid w:val="00DB67BB"/>
    <w:rsid w:val="00DB6882"/>
    <w:rsid w:val="00DB7459"/>
    <w:rsid w:val="00DB7713"/>
    <w:rsid w:val="00DC1ACD"/>
    <w:rsid w:val="00DC4CD3"/>
    <w:rsid w:val="00DC5090"/>
    <w:rsid w:val="00DC51F2"/>
    <w:rsid w:val="00DC6445"/>
    <w:rsid w:val="00DD0C3B"/>
    <w:rsid w:val="00DD1143"/>
    <w:rsid w:val="00DF32EC"/>
    <w:rsid w:val="00E00728"/>
    <w:rsid w:val="00E03B74"/>
    <w:rsid w:val="00E04B1E"/>
    <w:rsid w:val="00E05F5A"/>
    <w:rsid w:val="00E10B6C"/>
    <w:rsid w:val="00E10E3D"/>
    <w:rsid w:val="00E11BE0"/>
    <w:rsid w:val="00E12566"/>
    <w:rsid w:val="00E12AFF"/>
    <w:rsid w:val="00E207F3"/>
    <w:rsid w:val="00E246A9"/>
    <w:rsid w:val="00E26371"/>
    <w:rsid w:val="00E40D06"/>
    <w:rsid w:val="00E4144D"/>
    <w:rsid w:val="00E47BB3"/>
    <w:rsid w:val="00E52814"/>
    <w:rsid w:val="00E5355E"/>
    <w:rsid w:val="00E5359D"/>
    <w:rsid w:val="00E549BE"/>
    <w:rsid w:val="00E554A8"/>
    <w:rsid w:val="00E60D25"/>
    <w:rsid w:val="00E65025"/>
    <w:rsid w:val="00E674D7"/>
    <w:rsid w:val="00E71876"/>
    <w:rsid w:val="00E722FD"/>
    <w:rsid w:val="00E80CE4"/>
    <w:rsid w:val="00E83ABF"/>
    <w:rsid w:val="00E844BB"/>
    <w:rsid w:val="00E86051"/>
    <w:rsid w:val="00E879AF"/>
    <w:rsid w:val="00E903A5"/>
    <w:rsid w:val="00E91C07"/>
    <w:rsid w:val="00EA1ACC"/>
    <w:rsid w:val="00EA1E5D"/>
    <w:rsid w:val="00EA4902"/>
    <w:rsid w:val="00EB200B"/>
    <w:rsid w:val="00EB6ECB"/>
    <w:rsid w:val="00EB7A6E"/>
    <w:rsid w:val="00EC5CB7"/>
    <w:rsid w:val="00ED0980"/>
    <w:rsid w:val="00EE4DA7"/>
    <w:rsid w:val="00EE50FA"/>
    <w:rsid w:val="00EE7122"/>
    <w:rsid w:val="00EE7CE6"/>
    <w:rsid w:val="00EF2AAE"/>
    <w:rsid w:val="00EF5EF5"/>
    <w:rsid w:val="00EF7296"/>
    <w:rsid w:val="00F006E7"/>
    <w:rsid w:val="00F0190D"/>
    <w:rsid w:val="00F0422D"/>
    <w:rsid w:val="00F04ED5"/>
    <w:rsid w:val="00F12F16"/>
    <w:rsid w:val="00F17470"/>
    <w:rsid w:val="00F20AD1"/>
    <w:rsid w:val="00F20C66"/>
    <w:rsid w:val="00F217C5"/>
    <w:rsid w:val="00F31769"/>
    <w:rsid w:val="00F317B9"/>
    <w:rsid w:val="00F321F2"/>
    <w:rsid w:val="00F349DA"/>
    <w:rsid w:val="00F3560F"/>
    <w:rsid w:val="00F370CB"/>
    <w:rsid w:val="00F37823"/>
    <w:rsid w:val="00F40550"/>
    <w:rsid w:val="00F42626"/>
    <w:rsid w:val="00F45132"/>
    <w:rsid w:val="00F473F6"/>
    <w:rsid w:val="00F55CBF"/>
    <w:rsid w:val="00F57784"/>
    <w:rsid w:val="00F64AA8"/>
    <w:rsid w:val="00F67F99"/>
    <w:rsid w:val="00F7017F"/>
    <w:rsid w:val="00F74AA7"/>
    <w:rsid w:val="00F74C6C"/>
    <w:rsid w:val="00F764D9"/>
    <w:rsid w:val="00F86C7E"/>
    <w:rsid w:val="00F86E87"/>
    <w:rsid w:val="00FA41D4"/>
    <w:rsid w:val="00FA7584"/>
    <w:rsid w:val="00FA7D44"/>
    <w:rsid w:val="00FB07C0"/>
    <w:rsid w:val="00FB093F"/>
    <w:rsid w:val="00FB1078"/>
    <w:rsid w:val="00FB171C"/>
    <w:rsid w:val="00FB1F5D"/>
    <w:rsid w:val="00FB32F4"/>
    <w:rsid w:val="00FB3943"/>
    <w:rsid w:val="00FB461E"/>
    <w:rsid w:val="00FB4B01"/>
    <w:rsid w:val="00FC6489"/>
    <w:rsid w:val="00FC70F5"/>
    <w:rsid w:val="00FD36FF"/>
    <w:rsid w:val="00FD4C7B"/>
    <w:rsid w:val="00FD4D96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A84F7CF2-9471-4F48-B8D7-FB215D17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40</Words>
  <Characters>2513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 SIMONA</dc:creator>
  <cp:keywords/>
  <dc:description/>
  <cp:lastModifiedBy>Mancini Francesca Romana</cp:lastModifiedBy>
  <cp:revision>6</cp:revision>
  <cp:lastPrinted>2025-09-15T07:54:00Z</cp:lastPrinted>
  <dcterms:created xsi:type="dcterms:W3CDTF">2026-04-01T08:22:00Z</dcterms:created>
  <dcterms:modified xsi:type="dcterms:W3CDTF">2026-04-02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  <property fmtid="{D5CDD505-2E9C-101B-9397-08002B2CF9AE}" pid="3" name="ClassificationContentMarkingFooterShapeIds">
    <vt:lpwstr>1bcac4fa,3fa60e79,10142882,4fee6836,315f55cf,4f715868</vt:lpwstr>
  </property>
  <property fmtid="{D5CDD505-2E9C-101B-9397-08002B2CF9AE}" pid="4" name="ClassificationContentMarkingFooterFontProps">
    <vt:lpwstr>#000000,10,Arial</vt:lpwstr>
  </property>
  <property fmtid="{D5CDD505-2E9C-101B-9397-08002B2CF9AE}" pid="5" name="ClassificationContentMarkingFooterText">
    <vt:lpwstr>Uso interno </vt:lpwstr>
  </property>
  <property fmtid="{D5CDD505-2E9C-101B-9397-08002B2CF9AE}" pid="6" name="MSIP_Label_3712ed7a-c3f3-40dd-a6e9-bab62c26469f_Enabled">
    <vt:lpwstr>true</vt:lpwstr>
  </property>
  <property fmtid="{D5CDD505-2E9C-101B-9397-08002B2CF9AE}" pid="7" name="MSIP_Label_3712ed7a-c3f3-40dd-a6e9-bab62c26469f_SetDate">
    <vt:lpwstr>2024-10-18T18:47:39Z</vt:lpwstr>
  </property>
  <property fmtid="{D5CDD505-2E9C-101B-9397-08002B2CF9AE}" pid="8" name="MSIP_Label_3712ed7a-c3f3-40dd-a6e9-bab62c26469f_Method">
    <vt:lpwstr>Standard</vt:lpwstr>
  </property>
  <property fmtid="{D5CDD505-2E9C-101B-9397-08002B2CF9AE}" pid="9" name="MSIP_Label_3712ed7a-c3f3-40dd-a6e9-bab62c26469f_Name">
    <vt:lpwstr>Uso interno</vt:lpwstr>
  </property>
  <property fmtid="{D5CDD505-2E9C-101B-9397-08002B2CF9AE}" pid="10" name="MSIP_Label_3712ed7a-c3f3-40dd-a6e9-bab62c26469f_SiteId">
    <vt:lpwstr>5c13bf6f-11aa-44a8-aac0-fc5ed659c30a</vt:lpwstr>
  </property>
  <property fmtid="{D5CDD505-2E9C-101B-9397-08002B2CF9AE}" pid="11" name="MSIP_Label_3712ed7a-c3f3-40dd-a6e9-bab62c26469f_ActionId">
    <vt:lpwstr>7ee8674f-f0a2-4772-9ded-68f928dd22cf</vt:lpwstr>
  </property>
  <property fmtid="{D5CDD505-2E9C-101B-9397-08002B2CF9AE}" pid="12" name="MSIP_Label_3712ed7a-c3f3-40dd-a6e9-bab62c26469f_ContentBits">
    <vt:lpwstr>3</vt:lpwstr>
  </property>
</Properties>
</file>